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6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19"/>
        <w:gridCol w:w="4820"/>
      </w:tblGrid>
      <w:tr w:rsidR="008F2CA8" w:rsidRPr="00BB02B1" w14:paraId="4BA74E31" w14:textId="77777777" w:rsidTr="00206329">
        <w:trPr>
          <w:trHeight w:val="1270"/>
        </w:trPr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6C152" w14:textId="752288DE" w:rsidR="008F2CA8" w:rsidRPr="00C828BB" w:rsidRDefault="007138C1" w:rsidP="00206329">
            <w:pPr>
              <w:spacing w:after="120"/>
              <w:ind w:left="-108"/>
              <w:rPr>
                <w:rFonts w:ascii="Book Antiqua" w:hAnsi="Book Antiqua" w:cs="Arial"/>
                <w:b/>
                <w:color w:val="044464"/>
                <w:spacing w:val="22"/>
                <w:sz w:val="22"/>
                <w:szCs w:val="22"/>
                <w:lang w:val="el-GR"/>
              </w:rPr>
            </w:pPr>
            <w:r>
              <w:rPr>
                <w:rFonts w:ascii="Book Antiqua" w:hAnsi="Book Antiqua" w:cs="Arial"/>
                <w:b/>
                <w:noProof/>
                <w:color w:val="044464"/>
                <w:spacing w:val="22"/>
                <w:sz w:val="22"/>
                <w:szCs w:val="22"/>
                <w:lang w:val="en-US"/>
              </w:rPr>
              <w:drawing>
                <wp:anchor distT="0" distB="0" distL="114300" distR="114300" simplePos="0" relativeHeight="251666431" behindDoc="1" locked="0" layoutInCell="1" allowOverlap="1" wp14:anchorId="519EE611" wp14:editId="183D0F83">
                  <wp:simplePos x="0" y="0"/>
                  <wp:positionH relativeFrom="column">
                    <wp:posOffset>2704465</wp:posOffset>
                  </wp:positionH>
                  <wp:positionV relativeFrom="paragraph">
                    <wp:posOffset>43815</wp:posOffset>
                  </wp:positionV>
                  <wp:extent cx="807085" cy="806450"/>
                  <wp:effectExtent l="0" t="0" r="0" b="0"/>
                  <wp:wrapNone/>
                  <wp:docPr id="9802500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754" t="22836" r="30194" b="38128"/>
                          <a:stretch/>
                        </pic:blipFill>
                        <pic:spPr bwMode="auto">
                          <a:xfrm>
                            <a:off x="0" y="0"/>
                            <a:ext cx="807085" cy="806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F2CA8" w:rsidRPr="00C828BB">
              <w:rPr>
                <w:rFonts w:ascii="Book Antiqua" w:hAnsi="Book Antiqua" w:cs="Arial"/>
                <w:b/>
                <w:color w:val="044464"/>
                <w:spacing w:val="22"/>
                <w:sz w:val="22"/>
                <w:szCs w:val="22"/>
                <w:lang w:val="el-GR"/>
              </w:rPr>
              <w:t>ΠΑΝΕΠΙΣΤ</w:t>
            </w:r>
            <w:r w:rsidR="00A80DE8">
              <w:rPr>
                <w:rFonts w:ascii="Book Antiqua" w:hAnsi="Book Antiqua" w:cs="Arial"/>
                <w:b/>
                <w:color w:val="044464"/>
                <w:spacing w:val="22"/>
                <w:sz w:val="22"/>
                <w:szCs w:val="22"/>
                <w:lang w:val="el-GR"/>
              </w:rPr>
              <w:t>Η</w:t>
            </w:r>
            <w:r w:rsidR="008F2CA8" w:rsidRPr="00C828BB">
              <w:rPr>
                <w:rFonts w:ascii="Book Antiqua" w:hAnsi="Book Antiqua" w:cs="Arial"/>
                <w:b/>
                <w:color w:val="044464"/>
                <w:spacing w:val="22"/>
                <w:sz w:val="22"/>
                <w:szCs w:val="22"/>
                <w:lang w:val="el-GR"/>
              </w:rPr>
              <w:t>ΜΙΟ ΠΕΛΟΠΟΝΝΗΣΟΥ</w:t>
            </w:r>
          </w:p>
          <w:p w14:paraId="0F935157" w14:textId="77777777" w:rsidR="008F2CA8" w:rsidRPr="008F2CA8" w:rsidRDefault="00F91374" w:rsidP="006A3071">
            <w:pPr>
              <w:spacing w:before="60"/>
              <w:ind w:left="-108"/>
              <w:rPr>
                <w:rFonts w:ascii="Book Antiqua" w:hAnsi="Book Antiqua" w:cs="Arial"/>
                <w:color w:val="044464"/>
                <w:sz w:val="22"/>
                <w:szCs w:val="22"/>
                <w:lang w:val="el-GR"/>
              </w:rPr>
            </w:pPr>
            <w:r>
              <w:rPr>
                <w:rFonts w:ascii="Book Antiqua" w:hAnsi="Book Antiqua" w:cs="Arial"/>
                <w:color w:val="044464"/>
                <w:sz w:val="22"/>
                <w:szCs w:val="22"/>
                <w:lang w:val="el-GR"/>
              </w:rPr>
              <w:t>Τμήμα Μηχανολόγων Μηχανικών</w:t>
            </w:r>
            <w:r w:rsidR="008F2CA8" w:rsidRPr="008F2CA8">
              <w:rPr>
                <w:rFonts w:ascii="Book Antiqua" w:hAnsi="Book Antiqua" w:cs="Arial"/>
                <w:color w:val="044464"/>
                <w:sz w:val="22"/>
                <w:szCs w:val="22"/>
                <w:lang w:val="el-GR"/>
              </w:rPr>
              <w:br/>
              <w:t>Μ. Αλεξάνδρου 1, 26334 Πάτρα</w:t>
            </w:r>
          </w:p>
          <w:p w14:paraId="21A43553" w14:textId="6E5C3D74" w:rsidR="008F2CA8" w:rsidRPr="00BB02B1" w:rsidRDefault="008F2CA8" w:rsidP="008B2A92">
            <w:pPr>
              <w:spacing w:before="120" w:after="120"/>
              <w:ind w:left="-108"/>
              <w:rPr>
                <w:rFonts w:ascii="Book Antiqua" w:hAnsi="Book Antiqua" w:cs="Arial"/>
                <w:b/>
                <w:sz w:val="22"/>
                <w:szCs w:val="22"/>
                <w:lang w:val="el-GR"/>
              </w:rPr>
            </w:pPr>
            <w:r w:rsidRPr="008F2CA8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l-GR"/>
              </w:rPr>
              <w:t>Καθ</w:t>
            </w:r>
            <w:r w:rsidR="007138C1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l-GR"/>
              </w:rPr>
              <w:t>ηγητής</w:t>
            </w:r>
            <w:r w:rsidRPr="008F2CA8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l-GR"/>
              </w:rPr>
              <w:t xml:space="preserve"> </w:t>
            </w:r>
            <w:r w:rsidR="006D1AA3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l-GR"/>
              </w:rPr>
              <w:t>Β</w:t>
            </w:r>
            <w:r w:rsidRPr="008F2CA8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l-GR"/>
              </w:rPr>
              <w:t xml:space="preserve">. </w:t>
            </w:r>
            <w:r w:rsidR="006D1AA3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l-GR"/>
              </w:rPr>
              <w:t>Χ</w:t>
            </w:r>
            <w:r w:rsidRPr="008F2CA8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l-GR"/>
              </w:rPr>
              <w:t xml:space="preserve">. </w:t>
            </w:r>
            <w:proofErr w:type="spellStart"/>
            <w:r w:rsidR="006D1AA3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l-GR"/>
              </w:rPr>
              <w:t>Μουλιανίτης</w:t>
            </w:r>
            <w:proofErr w:type="spellEnd"/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E65E7" w14:textId="71DAE225" w:rsidR="008F2CA8" w:rsidRPr="00C828BB" w:rsidRDefault="008F2CA8" w:rsidP="008B2A92">
            <w:pPr>
              <w:spacing w:after="120"/>
              <w:ind w:left="318" w:right="-108"/>
              <w:jc w:val="right"/>
              <w:rPr>
                <w:rFonts w:ascii="Book Antiqua" w:hAnsi="Book Antiqua" w:cs="Arial"/>
                <w:b/>
                <w:color w:val="044464"/>
                <w:spacing w:val="22"/>
                <w:sz w:val="22"/>
                <w:szCs w:val="22"/>
                <w:lang w:val="en-US"/>
              </w:rPr>
            </w:pPr>
            <w:r w:rsidRPr="00C828BB">
              <w:rPr>
                <w:rFonts w:ascii="Book Antiqua" w:hAnsi="Book Antiqua" w:cs="Arial"/>
                <w:b/>
                <w:color w:val="044464"/>
                <w:spacing w:val="22"/>
                <w:sz w:val="22"/>
                <w:szCs w:val="22"/>
                <w:lang w:val="en-US"/>
              </w:rPr>
              <w:t>UNIVERSITY OF PELOPONNESE</w:t>
            </w:r>
          </w:p>
          <w:p w14:paraId="5EB823F6" w14:textId="084CEA10" w:rsidR="008F2CA8" w:rsidRPr="008F2CA8" w:rsidRDefault="008F2CA8" w:rsidP="00C828BB">
            <w:pPr>
              <w:spacing w:before="60"/>
              <w:ind w:left="318" w:right="-108"/>
              <w:jc w:val="right"/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</w:pPr>
            <w:r w:rsidRPr="008F2CA8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>Department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</w:rPr>
              <w:t xml:space="preserve"> 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>of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</w:rPr>
              <w:t xml:space="preserve"> 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>Mechanical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</w:rPr>
              <w:t xml:space="preserve"> 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>Engineering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</w:rPr>
              <w:br/>
              <w:t xml:space="preserve">M. </w:t>
            </w:r>
            <w:proofErr w:type="spellStart"/>
            <w:r w:rsidRPr="008F2CA8">
              <w:rPr>
                <w:rFonts w:ascii="Book Antiqua" w:hAnsi="Book Antiqua" w:cs="Arial"/>
                <w:color w:val="044464"/>
                <w:sz w:val="22"/>
                <w:szCs w:val="22"/>
              </w:rPr>
              <w:t>Alexandrou</w:t>
            </w:r>
            <w:proofErr w:type="spellEnd"/>
            <w:r w:rsidRPr="008F2CA8">
              <w:rPr>
                <w:rFonts w:ascii="Book Antiqua" w:hAnsi="Book Antiqua" w:cs="Arial"/>
                <w:color w:val="044464"/>
                <w:sz w:val="22"/>
                <w:szCs w:val="22"/>
              </w:rPr>
              <w:t xml:space="preserve"> 1, 26334 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>Patras, Greece</w:t>
            </w:r>
          </w:p>
          <w:p w14:paraId="5948746D" w14:textId="7288DCD6" w:rsidR="008F2CA8" w:rsidRPr="00BB02B1" w:rsidRDefault="008F2CA8" w:rsidP="00C828BB">
            <w:pPr>
              <w:spacing w:before="120" w:after="120"/>
              <w:ind w:left="318" w:right="-108"/>
              <w:jc w:val="right"/>
              <w:rPr>
                <w:rFonts w:ascii="Book Antiqua" w:hAnsi="Book Antiqua" w:cs="Arial"/>
                <w:sz w:val="22"/>
                <w:szCs w:val="22"/>
                <w:lang w:val="en-US"/>
              </w:rPr>
            </w:pPr>
            <w:proofErr w:type="gramStart"/>
            <w:r w:rsidRPr="008F2CA8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n-US"/>
              </w:rPr>
              <w:t>Professor</w:t>
            </w:r>
            <w:r w:rsidRPr="008F2CA8">
              <w:rPr>
                <w:rFonts w:ascii="Book Antiqua" w:hAnsi="Book Antiqua" w:cs="Arial"/>
                <w:b/>
                <w:color w:val="044464"/>
                <w:sz w:val="22"/>
                <w:szCs w:val="22"/>
              </w:rPr>
              <w:t xml:space="preserve"> </w:t>
            </w:r>
            <w:r w:rsidRPr="008F2CA8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n-US"/>
              </w:rPr>
              <w:t xml:space="preserve"> </w:t>
            </w:r>
            <w:r w:rsidR="006D1AA3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n-US"/>
              </w:rPr>
              <w:t>V</w:t>
            </w:r>
            <w:r w:rsidRPr="008F2CA8">
              <w:rPr>
                <w:rFonts w:ascii="Book Antiqua" w:hAnsi="Book Antiqua" w:cs="Arial"/>
                <w:b/>
                <w:color w:val="044464"/>
                <w:sz w:val="22"/>
                <w:szCs w:val="22"/>
              </w:rPr>
              <w:t>.</w:t>
            </w:r>
            <w:proofErr w:type="gramEnd"/>
            <w:r w:rsidRPr="008F2CA8">
              <w:rPr>
                <w:rFonts w:ascii="Book Antiqua" w:hAnsi="Book Antiqua" w:cs="Arial"/>
                <w:b/>
                <w:color w:val="044464"/>
                <w:sz w:val="22"/>
                <w:szCs w:val="22"/>
              </w:rPr>
              <w:t xml:space="preserve"> </w:t>
            </w:r>
            <w:r w:rsidR="006D1AA3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n-US"/>
              </w:rPr>
              <w:t>C</w:t>
            </w:r>
            <w:r w:rsidRPr="008F2CA8">
              <w:rPr>
                <w:rFonts w:ascii="Book Antiqua" w:hAnsi="Book Antiqua" w:cs="Arial"/>
                <w:b/>
                <w:color w:val="044464"/>
                <w:sz w:val="22"/>
                <w:szCs w:val="22"/>
              </w:rPr>
              <w:t xml:space="preserve">. </w:t>
            </w:r>
            <w:r w:rsidR="006D1AA3">
              <w:rPr>
                <w:rFonts w:ascii="Book Antiqua" w:hAnsi="Book Antiqua" w:cs="Arial"/>
                <w:b/>
                <w:color w:val="044464"/>
                <w:sz w:val="22"/>
                <w:szCs w:val="22"/>
                <w:lang w:val="en-US"/>
              </w:rPr>
              <w:t>Moulianitis</w:t>
            </w:r>
          </w:p>
        </w:tc>
      </w:tr>
      <w:tr w:rsidR="008F2CA8" w:rsidRPr="00BB02B1" w14:paraId="0E1DCB78" w14:textId="77777777" w:rsidTr="008F2CA8">
        <w:trPr>
          <w:trHeight w:val="256"/>
        </w:trPr>
        <w:tc>
          <w:tcPr>
            <w:tcW w:w="963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F8A69" w14:textId="5F26D572" w:rsidR="008F2CA8" w:rsidRPr="00BB02B1" w:rsidRDefault="008F2CA8" w:rsidP="00E70070">
            <w:pPr>
              <w:tabs>
                <w:tab w:val="left" w:pos="360"/>
              </w:tabs>
              <w:spacing w:after="240"/>
              <w:ind w:left="-108" w:right="-108"/>
              <w:rPr>
                <w:rFonts w:ascii="Book Antiqua" w:hAnsi="Book Antiqua" w:cs="Arial"/>
                <w:sz w:val="22"/>
                <w:szCs w:val="22"/>
                <w:lang w:val="en-US"/>
              </w:rPr>
            </w:pPr>
            <w:r w:rsidRPr="008F2CA8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>Tel: +30.</w:t>
            </w:r>
            <w:r w:rsidR="00AD3E86" w:rsidRPr="00AD3E86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>2610369074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ab/>
              <w:t xml:space="preserve"> </w:t>
            </w:r>
            <w:r w:rsidR="006F55F6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 xml:space="preserve">   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 xml:space="preserve">     </w:t>
            </w:r>
            <w:r w:rsidR="001F1EE8" w:rsidRPr="001F1EE8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 xml:space="preserve">                                                                    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 xml:space="preserve">E-mail: </w:t>
            </w:r>
            <w:r w:rsidR="00AD3E86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>v.</w:t>
            </w:r>
            <w:r w:rsidR="006D1AA3">
              <w:rPr>
                <w:rStyle w:val="Hyperlink"/>
                <w:rFonts w:ascii="Book Antiqua" w:hAnsi="Book Antiqua" w:cs="Arial"/>
                <w:color w:val="044464"/>
                <w:sz w:val="22"/>
                <w:szCs w:val="22"/>
                <w:u w:val="none"/>
                <w:lang w:val="en-US"/>
              </w:rPr>
              <w:t>moulianitis</w:t>
            </w:r>
            <w:r w:rsidRPr="003441D3">
              <w:rPr>
                <w:rStyle w:val="Hyperlink"/>
                <w:rFonts w:ascii="Book Antiqua" w:hAnsi="Book Antiqua" w:cs="Arial"/>
                <w:color w:val="044464"/>
                <w:sz w:val="22"/>
                <w:szCs w:val="22"/>
                <w:u w:val="none"/>
                <w:lang w:val="en-US"/>
              </w:rPr>
              <w:t>@</w:t>
            </w:r>
            <w:r w:rsidR="00AD3E86">
              <w:rPr>
                <w:rStyle w:val="Hyperlink"/>
                <w:rFonts w:ascii="Book Antiqua" w:hAnsi="Book Antiqua" w:cs="Arial"/>
                <w:color w:val="044464"/>
                <w:sz w:val="22"/>
                <w:szCs w:val="22"/>
                <w:u w:val="none"/>
                <w:lang w:val="en-US"/>
              </w:rPr>
              <w:t>uop.gr</w:t>
            </w:r>
            <w:r w:rsidRPr="008F2CA8">
              <w:rPr>
                <w:rFonts w:ascii="Book Antiqua" w:hAnsi="Book Antiqua" w:cs="Arial"/>
                <w:color w:val="044464"/>
                <w:sz w:val="22"/>
                <w:szCs w:val="22"/>
                <w:lang w:val="en-US"/>
              </w:rPr>
              <w:t xml:space="preserve"> </w:t>
            </w:r>
          </w:p>
        </w:tc>
      </w:tr>
    </w:tbl>
    <w:p w14:paraId="28136EAC" w14:textId="22E50B2B" w:rsidR="00294312" w:rsidRPr="009D77A8" w:rsidRDefault="00206329" w:rsidP="008877CE">
      <w:pPr>
        <w:tabs>
          <w:tab w:val="right" w:pos="9638"/>
        </w:tabs>
        <w:spacing w:before="240" w:line="288" w:lineRule="auto"/>
        <w:rPr>
          <w:rFonts w:asciiTheme="minorHAnsi" w:eastAsiaTheme="minorEastAsia" w:hAnsiTheme="minorHAnsi" w:cstheme="minorHAnsi"/>
          <w:b/>
          <w:sz w:val="22"/>
          <w:szCs w:val="22"/>
          <w:lang w:val="el-GR" w:eastAsia="zh-CN"/>
        </w:rPr>
      </w:pPr>
      <w:r w:rsidRPr="008F2CA8">
        <w:rPr>
          <w:noProof/>
          <w:color w:val="044464"/>
          <w:lang w:val="en-US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38788306" wp14:editId="12332609">
                <wp:simplePos x="0" y="0"/>
                <wp:positionH relativeFrom="column">
                  <wp:posOffset>-1270</wp:posOffset>
                </wp:positionH>
                <wp:positionV relativeFrom="paragraph">
                  <wp:posOffset>-102499</wp:posOffset>
                </wp:positionV>
                <wp:extent cx="6120130" cy="0"/>
                <wp:effectExtent l="0" t="0" r="0" b="0"/>
                <wp:wrapNone/>
                <wp:docPr id="1" name="Lin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0130" cy="0"/>
                        </a:xfrm>
                        <a:prstGeom prst="line">
                          <a:avLst/>
                        </a:prstGeom>
                        <a:noFill/>
                        <a:ln w="15875" cmpd="sng">
                          <a:solidFill>
                            <a:srgbClr val="99D3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B733519" id="Line 1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-8.05pt" to="481.8pt,-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" strokecolor="#99d31f" strokeweight="1.25pt"/>
            </w:pict>
          </mc:Fallback>
        </mc:AlternateContent>
      </w:r>
      <w:r w:rsidR="008877CE" w:rsidRPr="009D77A8">
        <w:rPr>
          <w:rFonts w:asciiTheme="minorHAnsi" w:hAnsiTheme="minorHAnsi" w:cstheme="minorHAnsi"/>
          <w:b/>
          <w:sz w:val="22"/>
          <w:szCs w:val="22"/>
          <w:lang w:val="el-GR"/>
        </w:rPr>
        <w:tab/>
      </w:r>
      <w:r w:rsidR="009E1868">
        <w:rPr>
          <w:rFonts w:asciiTheme="minorHAnsi" w:hAnsiTheme="minorHAnsi" w:cstheme="minorHAnsi"/>
          <w:b/>
          <w:sz w:val="22"/>
          <w:szCs w:val="22"/>
          <w:lang w:val="el-GR"/>
        </w:rPr>
        <w:t>24</w:t>
      </w:r>
      <w:r w:rsidR="00294312" w:rsidRPr="009D77A8">
        <w:rPr>
          <w:rFonts w:asciiTheme="minorHAnsi" w:hAnsiTheme="minorHAnsi" w:cstheme="minorHAnsi"/>
          <w:b/>
          <w:sz w:val="22"/>
          <w:szCs w:val="22"/>
          <w:lang w:val="el-GR"/>
        </w:rPr>
        <w:t xml:space="preserve"> </w:t>
      </w:r>
      <w:r w:rsidR="009E1868">
        <w:rPr>
          <w:rFonts w:asciiTheme="minorHAnsi" w:hAnsiTheme="minorHAnsi" w:cstheme="minorHAnsi"/>
          <w:b/>
          <w:sz w:val="22"/>
          <w:szCs w:val="22"/>
          <w:lang w:val="el-GR"/>
        </w:rPr>
        <w:t>Οκτωβρίου</w:t>
      </w:r>
      <w:r w:rsidR="00294312" w:rsidRPr="009D77A8">
        <w:rPr>
          <w:rFonts w:asciiTheme="minorHAnsi" w:hAnsiTheme="minorHAnsi" w:cstheme="minorHAnsi"/>
          <w:b/>
          <w:sz w:val="22"/>
          <w:szCs w:val="22"/>
          <w:lang w:val="el-GR"/>
        </w:rPr>
        <w:t xml:space="preserve"> 20</w:t>
      </w:r>
      <w:r w:rsidR="003E77C6" w:rsidRPr="009D77A8">
        <w:rPr>
          <w:rFonts w:asciiTheme="minorHAnsi" w:hAnsiTheme="minorHAnsi" w:cstheme="minorHAnsi"/>
          <w:b/>
          <w:sz w:val="22"/>
          <w:szCs w:val="22"/>
          <w:lang w:val="el-GR"/>
        </w:rPr>
        <w:t>2</w:t>
      </w:r>
      <w:r w:rsidR="006D1AA3" w:rsidRPr="009D77A8">
        <w:rPr>
          <w:rFonts w:asciiTheme="minorHAnsi" w:hAnsiTheme="minorHAnsi" w:cstheme="minorHAnsi"/>
          <w:b/>
          <w:sz w:val="22"/>
          <w:szCs w:val="22"/>
          <w:lang w:val="el-GR"/>
        </w:rPr>
        <w:t>3</w:t>
      </w:r>
    </w:p>
    <w:p w14:paraId="54439428" w14:textId="1299DBEE" w:rsidR="00294312" w:rsidRPr="00AD3E86" w:rsidRDefault="00AD3E86" w:rsidP="00AD3E86">
      <w:pPr>
        <w:spacing w:before="480" w:after="120" w:line="288" w:lineRule="auto"/>
        <w:jc w:val="center"/>
        <w:rPr>
          <w:rFonts w:asciiTheme="minorHAnsi" w:hAnsiTheme="minorHAnsi" w:cstheme="minorHAnsi"/>
          <w:b/>
          <w:sz w:val="22"/>
          <w:szCs w:val="22"/>
          <w:lang w:val="el-GR"/>
        </w:rPr>
      </w:pPr>
      <w:r w:rsidRPr="00AD3E86">
        <w:rPr>
          <w:rFonts w:asciiTheme="minorHAnsi" w:hAnsiTheme="minorHAnsi" w:cstheme="minorHAnsi"/>
          <w:b/>
          <w:sz w:val="22"/>
          <w:szCs w:val="22"/>
          <w:lang w:val="el-GR"/>
        </w:rPr>
        <w:t>Προτεινόμενα Θέματα/Περιοχές Διπλωματικών Εργασιών.</w:t>
      </w:r>
    </w:p>
    <w:p w14:paraId="62D55E25" w14:textId="49922316" w:rsidR="00AD3E86" w:rsidRDefault="00AD3E86" w:rsidP="00AD3E86">
      <w:pPr>
        <w:pStyle w:val="ListParagraph"/>
        <w:numPr>
          <w:ilvl w:val="0"/>
          <w:numId w:val="11"/>
        </w:numPr>
        <w:spacing w:before="480" w:after="120" w:line="288" w:lineRule="auto"/>
        <w:rPr>
          <w:rFonts w:asciiTheme="minorHAnsi" w:hAnsiTheme="minorHAnsi" w:cstheme="minorHAnsi"/>
          <w:sz w:val="22"/>
          <w:szCs w:val="22"/>
          <w:lang w:val="el-GR"/>
        </w:rPr>
      </w:pPr>
      <w:r>
        <w:rPr>
          <w:rFonts w:asciiTheme="minorHAnsi" w:hAnsiTheme="minorHAnsi" w:cstheme="minorHAnsi"/>
          <w:sz w:val="22"/>
          <w:szCs w:val="22"/>
          <w:lang w:val="el-GR"/>
        </w:rPr>
        <w:t xml:space="preserve">Αντίστροφο κινηματικό πρόβλημα ρομποτικών βραχιόνων με την χρήση τεχνητών </w:t>
      </w:r>
      <w:proofErr w:type="spellStart"/>
      <w:r>
        <w:rPr>
          <w:rFonts w:asciiTheme="minorHAnsi" w:hAnsiTheme="minorHAnsi" w:cstheme="minorHAnsi"/>
          <w:sz w:val="22"/>
          <w:szCs w:val="22"/>
          <w:lang w:val="el-GR"/>
        </w:rPr>
        <w:t>νευρωνικών</w:t>
      </w:r>
      <w:proofErr w:type="spellEnd"/>
      <w:r>
        <w:rPr>
          <w:rFonts w:asciiTheme="minorHAnsi" w:hAnsiTheme="minorHAnsi" w:cstheme="minorHAnsi"/>
          <w:sz w:val="22"/>
          <w:szCs w:val="22"/>
          <w:lang w:val="el-GR"/>
        </w:rPr>
        <w:t xml:space="preserve"> δικτύων.</w:t>
      </w:r>
    </w:p>
    <w:p w14:paraId="0658CE00" w14:textId="10D0FFB1" w:rsidR="00AD3E86" w:rsidRDefault="00AD3E86" w:rsidP="00AD3E86">
      <w:pPr>
        <w:pStyle w:val="ListParagraph"/>
        <w:numPr>
          <w:ilvl w:val="0"/>
          <w:numId w:val="11"/>
        </w:numPr>
        <w:spacing w:before="480" w:after="120" w:line="288" w:lineRule="auto"/>
        <w:rPr>
          <w:rFonts w:asciiTheme="minorHAnsi" w:hAnsiTheme="minorHAnsi" w:cstheme="minorHAnsi"/>
          <w:sz w:val="22"/>
          <w:szCs w:val="22"/>
          <w:lang w:val="el-GR"/>
        </w:rPr>
      </w:pPr>
      <w:r>
        <w:rPr>
          <w:rFonts w:asciiTheme="minorHAnsi" w:hAnsiTheme="minorHAnsi" w:cstheme="minorHAnsi"/>
          <w:sz w:val="22"/>
          <w:szCs w:val="22"/>
          <w:lang w:val="el-GR"/>
        </w:rPr>
        <w:t>Σχεδ</w:t>
      </w:r>
      <w:r w:rsidR="009D77A8">
        <w:rPr>
          <w:rFonts w:asciiTheme="minorHAnsi" w:hAnsiTheme="minorHAnsi" w:cstheme="minorHAnsi"/>
          <w:sz w:val="22"/>
          <w:szCs w:val="22"/>
          <w:lang w:val="el-GR"/>
        </w:rPr>
        <w:t>ίαση</w:t>
      </w:r>
      <w:r>
        <w:rPr>
          <w:rFonts w:asciiTheme="minorHAnsi" w:hAnsiTheme="minorHAnsi" w:cstheme="minorHAnsi"/>
          <w:sz w:val="22"/>
          <w:szCs w:val="22"/>
          <w:lang w:val="el-GR"/>
        </w:rPr>
        <w:t xml:space="preserve"> και κατασκευή ρομποτικών για την συγκομιδή καρπών.</w:t>
      </w:r>
    </w:p>
    <w:p w14:paraId="657E2713" w14:textId="3505F74E" w:rsidR="00AD3E86" w:rsidRDefault="00AD3E86" w:rsidP="00AD3E86">
      <w:pPr>
        <w:pStyle w:val="ListParagraph"/>
        <w:numPr>
          <w:ilvl w:val="0"/>
          <w:numId w:val="11"/>
        </w:numPr>
        <w:spacing w:before="480" w:after="120" w:line="288" w:lineRule="auto"/>
        <w:rPr>
          <w:rFonts w:asciiTheme="minorHAnsi" w:hAnsiTheme="minorHAnsi" w:cstheme="minorHAnsi"/>
          <w:sz w:val="22"/>
          <w:szCs w:val="22"/>
          <w:lang w:val="el-GR"/>
        </w:rPr>
      </w:pPr>
      <w:r>
        <w:rPr>
          <w:rFonts w:asciiTheme="minorHAnsi" w:hAnsiTheme="minorHAnsi" w:cstheme="minorHAnsi"/>
          <w:sz w:val="22"/>
          <w:szCs w:val="22"/>
          <w:lang w:val="el-GR"/>
        </w:rPr>
        <w:t>Βελτιστοποίηση εργασίας σε κυψέλη με μεταμορφικά ρομπότ.</w:t>
      </w:r>
    </w:p>
    <w:p w14:paraId="40ED3B70" w14:textId="3927E091" w:rsidR="00AD3E86" w:rsidRDefault="00AD3E86" w:rsidP="00AD3E86">
      <w:pPr>
        <w:pStyle w:val="ListParagraph"/>
        <w:numPr>
          <w:ilvl w:val="0"/>
          <w:numId w:val="11"/>
        </w:numPr>
        <w:spacing w:before="480" w:after="120" w:line="288" w:lineRule="auto"/>
        <w:rPr>
          <w:rFonts w:asciiTheme="minorHAnsi" w:hAnsiTheme="minorHAnsi" w:cstheme="minorHAnsi"/>
          <w:sz w:val="22"/>
          <w:szCs w:val="22"/>
          <w:lang w:val="el-GR"/>
        </w:rPr>
      </w:pPr>
      <w:r>
        <w:rPr>
          <w:rFonts w:asciiTheme="minorHAnsi" w:hAnsiTheme="minorHAnsi" w:cstheme="minorHAnsi"/>
          <w:sz w:val="22"/>
          <w:szCs w:val="22"/>
          <w:lang w:val="el-GR" w:eastAsia="zh-CN"/>
        </w:rPr>
        <w:t>Σχεδιασμός βέλτιστης διαδρομής αυτόνομων ρομπότ.</w:t>
      </w:r>
    </w:p>
    <w:p w14:paraId="49DEEBF8" w14:textId="23A2121F" w:rsidR="00AD3E86" w:rsidRDefault="00AD3E86" w:rsidP="00AD3E86">
      <w:pPr>
        <w:pStyle w:val="ListParagraph"/>
        <w:numPr>
          <w:ilvl w:val="0"/>
          <w:numId w:val="11"/>
        </w:numPr>
        <w:spacing w:before="480" w:after="120" w:line="288" w:lineRule="auto"/>
        <w:rPr>
          <w:rFonts w:asciiTheme="minorHAnsi" w:hAnsiTheme="minorHAnsi" w:cstheme="minorHAnsi"/>
          <w:sz w:val="22"/>
          <w:szCs w:val="22"/>
          <w:lang w:val="el-GR"/>
        </w:rPr>
      </w:pPr>
      <w:proofErr w:type="spellStart"/>
      <w:r>
        <w:rPr>
          <w:rFonts w:asciiTheme="minorHAnsi" w:hAnsiTheme="minorHAnsi" w:cstheme="minorHAnsi"/>
          <w:sz w:val="22"/>
          <w:szCs w:val="22"/>
          <w:lang w:val="el-GR"/>
        </w:rPr>
        <w:t>Μοντελοποίηση</w:t>
      </w:r>
      <w:proofErr w:type="spellEnd"/>
      <w:r>
        <w:rPr>
          <w:rFonts w:asciiTheme="minorHAnsi" w:hAnsiTheme="minorHAnsi" w:cstheme="minorHAnsi"/>
          <w:sz w:val="22"/>
          <w:szCs w:val="22"/>
          <w:lang w:val="el-GR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  <w:lang w:val="el-GR"/>
        </w:rPr>
        <w:t>μηχανοτρονικού</w:t>
      </w:r>
      <w:proofErr w:type="spellEnd"/>
      <w:r>
        <w:rPr>
          <w:rFonts w:asciiTheme="minorHAnsi" w:hAnsiTheme="minorHAnsi" w:cstheme="minorHAnsi"/>
          <w:sz w:val="22"/>
          <w:szCs w:val="22"/>
          <w:lang w:val="el-GR"/>
        </w:rPr>
        <w:t xml:space="preserve"> σχεδιασμού με υπολογιστική νοημοσύνη.</w:t>
      </w:r>
    </w:p>
    <w:p w14:paraId="1B9DEE47" w14:textId="060A84CC" w:rsidR="006E23E1" w:rsidRDefault="006E23E1" w:rsidP="00AD3E86">
      <w:pPr>
        <w:pStyle w:val="ListParagraph"/>
        <w:numPr>
          <w:ilvl w:val="0"/>
          <w:numId w:val="11"/>
        </w:numPr>
        <w:spacing w:before="480" w:after="120" w:line="288" w:lineRule="auto"/>
        <w:rPr>
          <w:rFonts w:asciiTheme="minorHAnsi" w:hAnsiTheme="minorHAnsi" w:cstheme="minorHAnsi"/>
          <w:sz w:val="22"/>
          <w:szCs w:val="22"/>
          <w:lang w:val="el-GR"/>
        </w:rPr>
      </w:pPr>
      <w:r>
        <w:rPr>
          <w:rFonts w:asciiTheme="minorHAnsi" w:hAnsiTheme="minorHAnsi" w:cstheme="minorHAnsi"/>
          <w:sz w:val="22"/>
          <w:szCs w:val="22"/>
          <w:lang w:val="el-GR" w:eastAsia="zh-CN"/>
        </w:rPr>
        <w:t>Αλληλεπίδραση ανθρώπου-ρομπότ.</w:t>
      </w:r>
    </w:p>
    <w:p w14:paraId="5C954BDE" w14:textId="6B6C61BB" w:rsidR="009D77A8" w:rsidRDefault="009D77A8" w:rsidP="00AD3E86">
      <w:pPr>
        <w:pStyle w:val="ListParagraph"/>
        <w:numPr>
          <w:ilvl w:val="0"/>
          <w:numId w:val="11"/>
        </w:numPr>
        <w:spacing w:before="480" w:after="120" w:line="288" w:lineRule="auto"/>
        <w:rPr>
          <w:rFonts w:asciiTheme="minorHAnsi" w:hAnsiTheme="minorHAnsi" w:cstheme="minorHAnsi"/>
          <w:sz w:val="22"/>
          <w:szCs w:val="22"/>
          <w:lang w:val="el-GR"/>
        </w:rPr>
      </w:pPr>
      <w:r>
        <w:rPr>
          <w:rFonts w:asciiTheme="minorHAnsi" w:hAnsiTheme="minorHAnsi" w:cstheme="minorHAnsi"/>
          <w:sz w:val="22"/>
          <w:szCs w:val="22"/>
          <w:lang w:val="el-GR"/>
        </w:rPr>
        <w:t>Σχεδίαση και κατασκευή αυτόνομων ρομποτικών οχημάτων.</w:t>
      </w:r>
    </w:p>
    <w:p w14:paraId="65F717EE" w14:textId="77777777" w:rsidR="00AD3E86" w:rsidRDefault="00AD3E86" w:rsidP="00AD3E86">
      <w:pPr>
        <w:pStyle w:val="ListParagraph"/>
        <w:spacing w:before="480" w:after="120" w:line="288" w:lineRule="auto"/>
        <w:rPr>
          <w:rFonts w:asciiTheme="minorHAnsi" w:hAnsiTheme="minorHAnsi" w:cstheme="minorHAnsi"/>
          <w:sz w:val="22"/>
          <w:szCs w:val="22"/>
          <w:lang w:val="el-GR"/>
        </w:rPr>
      </w:pPr>
      <w:bookmarkStart w:id="0" w:name="_GoBack"/>
      <w:bookmarkEnd w:id="0"/>
    </w:p>
    <w:sectPr w:rsidR="00AD3E86" w:rsidSect="005112F6">
      <w:footerReference w:type="default" r:id="rId9"/>
      <w:pgSz w:w="11906" w:h="16838" w:code="9"/>
      <w:pgMar w:top="1134" w:right="1134" w:bottom="113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A94282" w14:textId="77777777" w:rsidR="000C06D3" w:rsidRDefault="000C06D3">
      <w:r>
        <w:separator/>
      </w:r>
    </w:p>
  </w:endnote>
  <w:endnote w:type="continuationSeparator" w:id="0">
    <w:p w14:paraId="712D0CC3" w14:textId="77777777" w:rsidR="000C06D3" w:rsidRDefault="000C06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22940589"/>
      <w:docPartObj>
        <w:docPartGallery w:val="Page Numbers (Bottom of Page)"/>
        <w:docPartUnique/>
      </w:docPartObj>
    </w:sdtPr>
    <w:sdtEndPr>
      <w:rPr>
        <w:rFonts w:ascii="Calibri" w:hAnsi="Calibri" w:cs="Calibri"/>
        <w:color w:val="044464"/>
        <w:sz w:val="20"/>
        <w:szCs w:val="20"/>
      </w:rPr>
    </w:sdtEndPr>
    <w:sdtContent>
      <w:sdt>
        <w:sdtPr>
          <w:rPr>
            <w:rFonts w:ascii="Calibri" w:hAnsi="Calibri" w:cs="Calibri"/>
            <w:color w:val="044464"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C0E3A3B" w14:textId="77777777" w:rsidR="00E26FBD" w:rsidRDefault="00F03378" w:rsidP="00A07B30">
            <w:pPr>
              <w:pStyle w:val="Footer"/>
              <w:jc w:val="center"/>
            </w:pPr>
            <w:r w:rsidRPr="008F2CA8">
              <w:rPr>
                <w:noProof/>
                <w:color w:val="044464"/>
                <w:lang w:val="en-US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5E2CD880" wp14:editId="797A929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29680</wp:posOffset>
                      </wp:positionV>
                      <wp:extent cx="6120130" cy="0"/>
                      <wp:effectExtent l="0" t="0" r="33020" b="19050"/>
                      <wp:wrapNone/>
                      <wp:docPr id="3" name="Lin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12013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 cmpd="sng">
                                <a:solidFill>
                                  <a:srgbClr val="044464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      <w:pict>
                    <v:line w14:anchorId="1C2C6F57" id="Line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-18.1pt" to="481.9pt,-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" strokecolor="#044464" strokeweight="1pt"/>
                  </w:pict>
                </mc:Fallback>
              </mc:AlternateContent>
            </w:r>
            <w:r w:rsidR="00A07B30" w:rsidRPr="00F03378">
              <w:rPr>
                <w:rFonts w:ascii="Calibri" w:hAnsi="Calibri" w:cs="Calibri"/>
                <w:color w:val="044464"/>
                <w:sz w:val="20"/>
                <w:szCs w:val="20"/>
                <w:lang w:val="el-GR"/>
              </w:rPr>
              <w:t>Σελ.</w:t>
            </w:r>
            <w:r w:rsidR="00A07B30" w:rsidRPr="00F03378">
              <w:rPr>
                <w:rFonts w:ascii="Calibri" w:hAnsi="Calibri" w:cs="Calibri"/>
                <w:color w:val="044464"/>
                <w:sz w:val="20"/>
                <w:szCs w:val="20"/>
              </w:rPr>
              <w:t xml:space="preserve"> </w:t>
            </w:r>
            <w:r w:rsidR="00A07B30" w:rsidRPr="00F03378">
              <w:rPr>
                <w:rFonts w:ascii="Calibri" w:hAnsi="Calibri" w:cs="Calibri"/>
                <w:bCs/>
                <w:color w:val="044464"/>
                <w:sz w:val="20"/>
                <w:szCs w:val="20"/>
              </w:rPr>
              <w:fldChar w:fldCharType="begin"/>
            </w:r>
            <w:r w:rsidR="00A07B30" w:rsidRPr="00F03378">
              <w:rPr>
                <w:rFonts w:ascii="Calibri" w:hAnsi="Calibri" w:cs="Calibri"/>
                <w:bCs/>
                <w:color w:val="044464"/>
                <w:sz w:val="20"/>
                <w:szCs w:val="20"/>
              </w:rPr>
              <w:instrText xml:space="preserve"> PAGE </w:instrText>
            </w:r>
            <w:r w:rsidR="00A07B30" w:rsidRPr="00F03378">
              <w:rPr>
                <w:rFonts w:ascii="Calibri" w:hAnsi="Calibri" w:cs="Calibri"/>
                <w:bCs/>
                <w:color w:val="044464"/>
                <w:sz w:val="20"/>
                <w:szCs w:val="20"/>
              </w:rPr>
              <w:fldChar w:fldCharType="separate"/>
            </w:r>
            <w:r w:rsidR="00E70070">
              <w:rPr>
                <w:rFonts w:ascii="Calibri" w:hAnsi="Calibri" w:cs="Calibri"/>
                <w:bCs/>
                <w:noProof/>
                <w:color w:val="044464"/>
                <w:sz w:val="20"/>
                <w:szCs w:val="20"/>
              </w:rPr>
              <w:t>1</w:t>
            </w:r>
            <w:r w:rsidR="00A07B30" w:rsidRPr="00F03378">
              <w:rPr>
                <w:rFonts w:ascii="Calibri" w:hAnsi="Calibri" w:cs="Calibri"/>
                <w:bCs/>
                <w:color w:val="044464"/>
                <w:sz w:val="20"/>
                <w:szCs w:val="20"/>
              </w:rPr>
              <w:fldChar w:fldCharType="end"/>
            </w:r>
            <w:r w:rsidR="00A07B30" w:rsidRPr="00F03378">
              <w:rPr>
                <w:rFonts w:ascii="Calibri" w:hAnsi="Calibri" w:cs="Calibri"/>
                <w:color w:val="044464"/>
                <w:sz w:val="20"/>
                <w:szCs w:val="20"/>
              </w:rPr>
              <w:t xml:space="preserve"> </w:t>
            </w:r>
            <w:r w:rsidR="00A07B30" w:rsidRPr="00F03378">
              <w:rPr>
                <w:rFonts w:ascii="Calibri" w:hAnsi="Calibri" w:cs="Calibri"/>
                <w:color w:val="044464"/>
                <w:sz w:val="20"/>
                <w:szCs w:val="20"/>
                <w:lang w:val="el-GR"/>
              </w:rPr>
              <w:t>από</w:t>
            </w:r>
            <w:r w:rsidR="00A07B30" w:rsidRPr="00F03378">
              <w:rPr>
                <w:rFonts w:ascii="Calibri" w:hAnsi="Calibri" w:cs="Calibri"/>
                <w:color w:val="044464"/>
                <w:sz w:val="20"/>
                <w:szCs w:val="20"/>
              </w:rPr>
              <w:t xml:space="preserve"> </w:t>
            </w:r>
            <w:r w:rsidR="00A07B30" w:rsidRPr="00F03378">
              <w:rPr>
                <w:rFonts w:ascii="Calibri" w:hAnsi="Calibri" w:cs="Calibri"/>
                <w:bCs/>
                <w:color w:val="044464"/>
                <w:sz w:val="20"/>
                <w:szCs w:val="20"/>
              </w:rPr>
              <w:fldChar w:fldCharType="begin"/>
            </w:r>
            <w:r w:rsidR="00A07B30" w:rsidRPr="00F03378">
              <w:rPr>
                <w:rFonts w:ascii="Calibri" w:hAnsi="Calibri" w:cs="Calibri"/>
                <w:bCs/>
                <w:color w:val="044464"/>
                <w:sz w:val="20"/>
                <w:szCs w:val="20"/>
              </w:rPr>
              <w:instrText xml:space="preserve"> NUMPAGES  </w:instrText>
            </w:r>
            <w:r w:rsidR="00A07B30" w:rsidRPr="00F03378">
              <w:rPr>
                <w:rFonts w:ascii="Calibri" w:hAnsi="Calibri" w:cs="Calibri"/>
                <w:bCs/>
                <w:color w:val="044464"/>
                <w:sz w:val="20"/>
                <w:szCs w:val="20"/>
              </w:rPr>
              <w:fldChar w:fldCharType="separate"/>
            </w:r>
            <w:r w:rsidR="00E70070">
              <w:rPr>
                <w:rFonts w:ascii="Calibri" w:hAnsi="Calibri" w:cs="Calibri"/>
                <w:bCs/>
                <w:noProof/>
                <w:color w:val="044464"/>
                <w:sz w:val="20"/>
                <w:szCs w:val="20"/>
              </w:rPr>
              <w:t>1</w:t>
            </w:r>
            <w:r w:rsidR="00A07B30" w:rsidRPr="00F03378">
              <w:rPr>
                <w:rFonts w:ascii="Calibri" w:hAnsi="Calibri" w:cs="Calibri"/>
                <w:bCs/>
                <w:color w:val="044464"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BF2B34" w14:textId="77777777" w:rsidR="000C06D3" w:rsidRDefault="000C06D3">
      <w:r>
        <w:separator/>
      </w:r>
    </w:p>
  </w:footnote>
  <w:footnote w:type="continuationSeparator" w:id="0">
    <w:p w14:paraId="12350405" w14:textId="77777777" w:rsidR="000C06D3" w:rsidRDefault="000C06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BC7454"/>
    <w:multiLevelType w:val="hybridMultilevel"/>
    <w:tmpl w:val="6F5A2D4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7528C"/>
    <w:multiLevelType w:val="hybridMultilevel"/>
    <w:tmpl w:val="B1C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076E39"/>
    <w:multiLevelType w:val="hybridMultilevel"/>
    <w:tmpl w:val="BAA6298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5B5AC6"/>
    <w:multiLevelType w:val="hybridMultilevel"/>
    <w:tmpl w:val="F47CBD24"/>
    <w:lvl w:ilvl="0" w:tplc="04080011">
      <w:start w:val="1"/>
      <w:numFmt w:val="decimal"/>
      <w:lvlText w:val="%1)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917905"/>
    <w:multiLevelType w:val="hybridMultilevel"/>
    <w:tmpl w:val="3F482FF0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0408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6C6597"/>
    <w:multiLevelType w:val="multilevel"/>
    <w:tmpl w:val="2EBE9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A2047C"/>
    <w:multiLevelType w:val="hybridMultilevel"/>
    <w:tmpl w:val="7730D116"/>
    <w:lvl w:ilvl="0" w:tplc="0408000F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</w:rPr>
    </w:lvl>
    <w:lvl w:ilvl="1" w:tplc="0408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8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8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8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8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8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597086"/>
    <w:multiLevelType w:val="hybridMultilevel"/>
    <w:tmpl w:val="669E317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8E7F30"/>
    <w:multiLevelType w:val="hybridMultilevel"/>
    <w:tmpl w:val="706EBB9A"/>
    <w:lvl w:ilvl="0" w:tplc="0408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336B51"/>
    <w:multiLevelType w:val="hybridMultilevel"/>
    <w:tmpl w:val="BDD05448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9"/>
  </w:num>
  <w:num w:numId="7">
    <w:abstractNumId w:val="4"/>
  </w:num>
  <w:num w:numId="8">
    <w:abstractNumId w:val="6"/>
  </w:num>
  <w:num w:numId="9">
    <w:abstractNumId w:val="2"/>
  </w:num>
  <w:num w:numId="10">
    <w:abstractNumId w:val="1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xNDQxN7U0tjQyM7JU0lEKTi0uzszPAykwqwUA29V6AiwAAAA="/>
  </w:docVars>
  <w:rsids>
    <w:rsidRoot w:val="00200680"/>
    <w:rsid w:val="00002181"/>
    <w:rsid w:val="00002651"/>
    <w:rsid w:val="00021BF8"/>
    <w:rsid w:val="00026606"/>
    <w:rsid w:val="00032BFE"/>
    <w:rsid w:val="0004774B"/>
    <w:rsid w:val="00047CCE"/>
    <w:rsid w:val="0007007A"/>
    <w:rsid w:val="00083A48"/>
    <w:rsid w:val="00097AC0"/>
    <w:rsid w:val="000A38C8"/>
    <w:rsid w:val="000B34D1"/>
    <w:rsid w:val="000C06D3"/>
    <w:rsid w:val="000C63F0"/>
    <w:rsid w:val="000D5D7B"/>
    <w:rsid w:val="000E6817"/>
    <w:rsid w:val="000F4309"/>
    <w:rsid w:val="00120DBD"/>
    <w:rsid w:val="0013109F"/>
    <w:rsid w:val="00133551"/>
    <w:rsid w:val="00144708"/>
    <w:rsid w:val="0016690C"/>
    <w:rsid w:val="0017073E"/>
    <w:rsid w:val="001719DD"/>
    <w:rsid w:val="00180AB8"/>
    <w:rsid w:val="00197F1A"/>
    <w:rsid w:val="001A613C"/>
    <w:rsid w:val="001C0FFA"/>
    <w:rsid w:val="001C1F4B"/>
    <w:rsid w:val="001C590B"/>
    <w:rsid w:val="001C6C2A"/>
    <w:rsid w:val="001D3D70"/>
    <w:rsid w:val="001F1EE8"/>
    <w:rsid w:val="00200680"/>
    <w:rsid w:val="00206329"/>
    <w:rsid w:val="00212E01"/>
    <w:rsid w:val="0021772B"/>
    <w:rsid w:val="0023437E"/>
    <w:rsid w:val="002349D8"/>
    <w:rsid w:val="00250F0C"/>
    <w:rsid w:val="00260325"/>
    <w:rsid w:val="0026037F"/>
    <w:rsid w:val="00274E9A"/>
    <w:rsid w:val="00274F37"/>
    <w:rsid w:val="00291A58"/>
    <w:rsid w:val="00294312"/>
    <w:rsid w:val="002B6F2A"/>
    <w:rsid w:val="002D50F2"/>
    <w:rsid w:val="002E06B0"/>
    <w:rsid w:val="002E5C98"/>
    <w:rsid w:val="002F2C14"/>
    <w:rsid w:val="002F3FA3"/>
    <w:rsid w:val="002F72DA"/>
    <w:rsid w:val="003025B6"/>
    <w:rsid w:val="00302B9B"/>
    <w:rsid w:val="003269C0"/>
    <w:rsid w:val="003441D3"/>
    <w:rsid w:val="0035699C"/>
    <w:rsid w:val="00366ED2"/>
    <w:rsid w:val="0037657C"/>
    <w:rsid w:val="00391C8E"/>
    <w:rsid w:val="003972C1"/>
    <w:rsid w:val="003976EF"/>
    <w:rsid w:val="003A5E3E"/>
    <w:rsid w:val="003B6503"/>
    <w:rsid w:val="003D198E"/>
    <w:rsid w:val="003D524D"/>
    <w:rsid w:val="003D5A5A"/>
    <w:rsid w:val="003E77C6"/>
    <w:rsid w:val="003F7298"/>
    <w:rsid w:val="00425DED"/>
    <w:rsid w:val="00442CB6"/>
    <w:rsid w:val="0045288A"/>
    <w:rsid w:val="004531D9"/>
    <w:rsid w:val="00481815"/>
    <w:rsid w:val="004842B3"/>
    <w:rsid w:val="00484D12"/>
    <w:rsid w:val="00496AAA"/>
    <w:rsid w:val="00496B01"/>
    <w:rsid w:val="004A16C8"/>
    <w:rsid w:val="004A2F7C"/>
    <w:rsid w:val="004C14FB"/>
    <w:rsid w:val="004C3C11"/>
    <w:rsid w:val="004D0231"/>
    <w:rsid w:val="004D05E9"/>
    <w:rsid w:val="004D1941"/>
    <w:rsid w:val="004D1AF1"/>
    <w:rsid w:val="004D553B"/>
    <w:rsid w:val="004D7570"/>
    <w:rsid w:val="004E4C99"/>
    <w:rsid w:val="004F49B7"/>
    <w:rsid w:val="004F72DF"/>
    <w:rsid w:val="00505FD6"/>
    <w:rsid w:val="005112F6"/>
    <w:rsid w:val="00533B50"/>
    <w:rsid w:val="00536133"/>
    <w:rsid w:val="00537299"/>
    <w:rsid w:val="00543AB8"/>
    <w:rsid w:val="00560AC6"/>
    <w:rsid w:val="005736AE"/>
    <w:rsid w:val="00593286"/>
    <w:rsid w:val="00593772"/>
    <w:rsid w:val="005A27A7"/>
    <w:rsid w:val="005A6CF3"/>
    <w:rsid w:val="005B0F4B"/>
    <w:rsid w:val="005B59AB"/>
    <w:rsid w:val="005D40B3"/>
    <w:rsid w:val="005E20D3"/>
    <w:rsid w:val="005E23B5"/>
    <w:rsid w:val="005E6162"/>
    <w:rsid w:val="005F66DF"/>
    <w:rsid w:val="006113D1"/>
    <w:rsid w:val="0063173C"/>
    <w:rsid w:val="00635D33"/>
    <w:rsid w:val="0063630C"/>
    <w:rsid w:val="0064308B"/>
    <w:rsid w:val="006455D2"/>
    <w:rsid w:val="0066378D"/>
    <w:rsid w:val="00672200"/>
    <w:rsid w:val="00675BDE"/>
    <w:rsid w:val="00676340"/>
    <w:rsid w:val="006850D8"/>
    <w:rsid w:val="006C4D78"/>
    <w:rsid w:val="006D1AA3"/>
    <w:rsid w:val="006E0D2A"/>
    <w:rsid w:val="006E23E1"/>
    <w:rsid w:val="006E62E0"/>
    <w:rsid w:val="006F55F6"/>
    <w:rsid w:val="007055FB"/>
    <w:rsid w:val="007133EB"/>
    <w:rsid w:val="007138C1"/>
    <w:rsid w:val="00727CD3"/>
    <w:rsid w:val="00745DF2"/>
    <w:rsid w:val="00751833"/>
    <w:rsid w:val="007570A6"/>
    <w:rsid w:val="0077187F"/>
    <w:rsid w:val="007872FA"/>
    <w:rsid w:val="00792DE9"/>
    <w:rsid w:val="007A71D2"/>
    <w:rsid w:val="007B5029"/>
    <w:rsid w:val="007B5A0D"/>
    <w:rsid w:val="007C3F68"/>
    <w:rsid w:val="007C53C3"/>
    <w:rsid w:val="007D1FEE"/>
    <w:rsid w:val="007D6103"/>
    <w:rsid w:val="00803C19"/>
    <w:rsid w:val="00805A48"/>
    <w:rsid w:val="008072C9"/>
    <w:rsid w:val="00815A2C"/>
    <w:rsid w:val="00826B50"/>
    <w:rsid w:val="0083404B"/>
    <w:rsid w:val="00837AD2"/>
    <w:rsid w:val="00856006"/>
    <w:rsid w:val="00865F1D"/>
    <w:rsid w:val="00867C2E"/>
    <w:rsid w:val="00877417"/>
    <w:rsid w:val="008877CE"/>
    <w:rsid w:val="00891255"/>
    <w:rsid w:val="0089311A"/>
    <w:rsid w:val="008A5113"/>
    <w:rsid w:val="008B0AAA"/>
    <w:rsid w:val="008B2A92"/>
    <w:rsid w:val="008C18DA"/>
    <w:rsid w:val="008E343B"/>
    <w:rsid w:val="008E355A"/>
    <w:rsid w:val="008F2CA8"/>
    <w:rsid w:val="008F72AB"/>
    <w:rsid w:val="00901A93"/>
    <w:rsid w:val="00901E15"/>
    <w:rsid w:val="00920174"/>
    <w:rsid w:val="00955118"/>
    <w:rsid w:val="00967095"/>
    <w:rsid w:val="00971628"/>
    <w:rsid w:val="00984C1E"/>
    <w:rsid w:val="00996C88"/>
    <w:rsid w:val="009B5FA1"/>
    <w:rsid w:val="009D388A"/>
    <w:rsid w:val="009D77A8"/>
    <w:rsid w:val="009E1868"/>
    <w:rsid w:val="009F1BBA"/>
    <w:rsid w:val="009F7CE3"/>
    <w:rsid w:val="00A074CE"/>
    <w:rsid w:val="00A07B30"/>
    <w:rsid w:val="00A07F95"/>
    <w:rsid w:val="00A15AD7"/>
    <w:rsid w:val="00A21E13"/>
    <w:rsid w:val="00A258A5"/>
    <w:rsid w:val="00A32542"/>
    <w:rsid w:val="00A33548"/>
    <w:rsid w:val="00A52419"/>
    <w:rsid w:val="00A61045"/>
    <w:rsid w:val="00A736F1"/>
    <w:rsid w:val="00A8015D"/>
    <w:rsid w:val="00A80DE8"/>
    <w:rsid w:val="00A84DBE"/>
    <w:rsid w:val="00A90296"/>
    <w:rsid w:val="00A91AC2"/>
    <w:rsid w:val="00A939CC"/>
    <w:rsid w:val="00AC3970"/>
    <w:rsid w:val="00AC70BD"/>
    <w:rsid w:val="00AD3E86"/>
    <w:rsid w:val="00AD4E30"/>
    <w:rsid w:val="00AE2DAC"/>
    <w:rsid w:val="00AE42B2"/>
    <w:rsid w:val="00B26A07"/>
    <w:rsid w:val="00B312AE"/>
    <w:rsid w:val="00B5060F"/>
    <w:rsid w:val="00B51E2F"/>
    <w:rsid w:val="00B52339"/>
    <w:rsid w:val="00B533D5"/>
    <w:rsid w:val="00B60E58"/>
    <w:rsid w:val="00B76C8A"/>
    <w:rsid w:val="00B978D3"/>
    <w:rsid w:val="00BA74E7"/>
    <w:rsid w:val="00BC417B"/>
    <w:rsid w:val="00BC58F2"/>
    <w:rsid w:val="00BC7D25"/>
    <w:rsid w:val="00BD3E0A"/>
    <w:rsid w:val="00BD76D8"/>
    <w:rsid w:val="00C04217"/>
    <w:rsid w:val="00C27C2C"/>
    <w:rsid w:val="00C33150"/>
    <w:rsid w:val="00C75C9B"/>
    <w:rsid w:val="00C828BB"/>
    <w:rsid w:val="00C831E6"/>
    <w:rsid w:val="00CD2E55"/>
    <w:rsid w:val="00CE3C7A"/>
    <w:rsid w:val="00CE535D"/>
    <w:rsid w:val="00CE6366"/>
    <w:rsid w:val="00CE692D"/>
    <w:rsid w:val="00D04F00"/>
    <w:rsid w:val="00D055D4"/>
    <w:rsid w:val="00D37272"/>
    <w:rsid w:val="00D4238D"/>
    <w:rsid w:val="00D616F5"/>
    <w:rsid w:val="00D75CFC"/>
    <w:rsid w:val="00D77E73"/>
    <w:rsid w:val="00D81447"/>
    <w:rsid w:val="00D95311"/>
    <w:rsid w:val="00DC746D"/>
    <w:rsid w:val="00DC7CCF"/>
    <w:rsid w:val="00DD7197"/>
    <w:rsid w:val="00DE53F6"/>
    <w:rsid w:val="00DF1824"/>
    <w:rsid w:val="00E26FBD"/>
    <w:rsid w:val="00E30FA6"/>
    <w:rsid w:val="00E36DFC"/>
    <w:rsid w:val="00E44B84"/>
    <w:rsid w:val="00E70070"/>
    <w:rsid w:val="00E87D24"/>
    <w:rsid w:val="00E948B4"/>
    <w:rsid w:val="00EA4734"/>
    <w:rsid w:val="00EA555C"/>
    <w:rsid w:val="00EA6B1A"/>
    <w:rsid w:val="00EB2B91"/>
    <w:rsid w:val="00F006D5"/>
    <w:rsid w:val="00F03378"/>
    <w:rsid w:val="00F1456A"/>
    <w:rsid w:val="00F20DDC"/>
    <w:rsid w:val="00F30A75"/>
    <w:rsid w:val="00F572BE"/>
    <w:rsid w:val="00F73173"/>
    <w:rsid w:val="00F86D01"/>
    <w:rsid w:val="00F91374"/>
    <w:rsid w:val="00F92D59"/>
    <w:rsid w:val="00F9384E"/>
    <w:rsid w:val="00FF3BE4"/>
    <w:rsid w:val="00FF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6C979A8"/>
  <w15:docId w15:val="{B38FBD31-6C62-496F-B8FB-096769F19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B6503"/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qFormat/>
    <w:rsid w:val="004D1941"/>
    <w:pPr>
      <w:keepNext/>
      <w:tabs>
        <w:tab w:val="left" w:pos="1620"/>
      </w:tabs>
      <w:outlineLvl w:val="1"/>
    </w:pPr>
    <w:rPr>
      <w:b/>
      <w:bCs/>
      <w:lang w:val="el-GR"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0068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200680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rsid w:val="002006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00680"/>
    <w:rPr>
      <w:color w:val="0000FF"/>
      <w:u w:val="single"/>
    </w:rPr>
  </w:style>
  <w:style w:type="paragraph" w:styleId="BodyText">
    <w:name w:val="Body Text"/>
    <w:basedOn w:val="Normal"/>
    <w:rsid w:val="00967095"/>
    <w:pPr>
      <w:jc w:val="both"/>
    </w:pPr>
    <w:rPr>
      <w:szCs w:val="20"/>
      <w:lang w:val="el-GR"/>
    </w:rPr>
  </w:style>
  <w:style w:type="paragraph" w:customStyle="1" w:styleId="CharChar">
    <w:name w:val="Char Char"/>
    <w:basedOn w:val="Normal"/>
    <w:rsid w:val="00A52419"/>
    <w:pPr>
      <w:spacing w:after="160" w:line="240" w:lineRule="exact"/>
    </w:pPr>
    <w:rPr>
      <w:rFonts w:ascii="Arial" w:hAnsi="Arial"/>
      <w:sz w:val="20"/>
      <w:szCs w:val="20"/>
      <w:lang w:val="en-US"/>
    </w:rPr>
  </w:style>
  <w:style w:type="character" w:customStyle="1" w:styleId="Heading2Char">
    <w:name w:val="Heading 2 Char"/>
    <w:link w:val="Heading2"/>
    <w:rsid w:val="004D1941"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A61045"/>
    <w:pPr>
      <w:ind w:left="720"/>
      <w:contextualSpacing/>
    </w:pPr>
  </w:style>
  <w:style w:type="character" w:customStyle="1" w:styleId="per">
    <w:name w:val="per"/>
    <w:basedOn w:val="DefaultParagraphFont"/>
    <w:rsid w:val="00E30FA6"/>
  </w:style>
  <w:style w:type="paragraph" w:styleId="BalloonText">
    <w:name w:val="Balloon Text"/>
    <w:basedOn w:val="Normal"/>
    <w:link w:val="BalloonTextChar"/>
    <w:rsid w:val="000F43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F4309"/>
    <w:rPr>
      <w:rFonts w:ascii="Tahoma" w:hAnsi="Tahoma" w:cs="Tahoma"/>
      <w:sz w:val="16"/>
      <w:szCs w:val="16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07B30"/>
    <w:rPr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6D1AA3"/>
    <w:pPr>
      <w:spacing w:before="100" w:beforeAutospacing="1" w:after="100" w:afterAutospacing="1"/>
    </w:pPr>
    <w:rPr>
      <w:lang w:val="el-GR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2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7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4ED96-508B-449C-A6CF-A5491697F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94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ΠΡΟΣ:</vt:lpstr>
    </vt:vector>
  </TitlesOfParts>
  <Company>civengup</Company>
  <LinksUpToDate>false</LinksUpToDate>
  <CharactersWithSpaces>855</CharactersWithSpaces>
  <SharedDoc>false</SharedDoc>
  <HLinks>
    <vt:vector size="6" baseType="variant">
      <vt:variant>
        <vt:i4>6029438</vt:i4>
      </vt:variant>
      <vt:variant>
        <vt:i4>0</vt:i4>
      </vt:variant>
      <vt:variant>
        <vt:i4>0</vt:i4>
      </vt:variant>
      <vt:variant>
        <vt:i4>5</vt:i4>
      </vt:variant>
      <vt:variant>
        <vt:lpwstr>mailto:stsinop@teipat.g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Σ:</dc:title>
  <dc:subject/>
  <dc:creator>stsinop</dc:creator>
  <cp:keywords/>
  <dc:description/>
  <cp:lastModifiedBy>Moulianitis Vasilios</cp:lastModifiedBy>
  <cp:revision>8</cp:revision>
  <cp:lastPrinted>2023-08-16T18:34:00Z</cp:lastPrinted>
  <dcterms:created xsi:type="dcterms:W3CDTF">2023-08-16T18:28:00Z</dcterms:created>
  <dcterms:modified xsi:type="dcterms:W3CDTF">2023-10-24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17332f3c65f0cb4e3c1782d2759185b4b5ae623ebe99adffed7cd904236499</vt:lpwstr>
  </property>
</Properties>
</file>